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625A6" w14:textId="77777777" w:rsidR="00C23031" w:rsidRPr="00A744AB" w:rsidRDefault="00A744AB" w:rsidP="005C1D30">
      <w:pPr>
        <w:jc w:val="center"/>
        <w:rPr>
          <w:sz w:val="32"/>
          <w:szCs w:val="32"/>
        </w:rPr>
      </w:pPr>
      <w:r w:rsidRPr="00A744AB">
        <w:rPr>
          <w:sz w:val="32"/>
          <w:szCs w:val="32"/>
        </w:rPr>
        <w:t xml:space="preserve">Tax Collector’s Report for the Month </w:t>
      </w:r>
      <w:r w:rsidR="00164E5A" w:rsidRPr="00A744AB">
        <w:rPr>
          <w:sz w:val="32"/>
          <w:szCs w:val="32"/>
        </w:rPr>
        <w:t xml:space="preserve">of </w:t>
      </w:r>
      <w:r w:rsidR="00036AEF">
        <w:rPr>
          <w:sz w:val="32"/>
          <w:szCs w:val="32"/>
        </w:rPr>
        <w:t>–</w:t>
      </w:r>
      <w:r w:rsidR="003F1924">
        <w:rPr>
          <w:b/>
          <w:sz w:val="32"/>
          <w:szCs w:val="32"/>
        </w:rPr>
        <w:t xml:space="preserve">FEBRUARY </w:t>
      </w:r>
      <w:r w:rsidR="0046639A">
        <w:rPr>
          <w:b/>
          <w:sz w:val="32"/>
          <w:szCs w:val="32"/>
        </w:rPr>
        <w:t>2022</w:t>
      </w:r>
    </w:p>
    <w:p w14:paraId="337F2CCB" w14:textId="77777777" w:rsidR="00A744AB" w:rsidRPr="005C1D30" w:rsidRDefault="00A744AB">
      <w:pPr>
        <w:rPr>
          <w:sz w:val="24"/>
          <w:szCs w:val="24"/>
        </w:rPr>
      </w:pPr>
      <w:r w:rsidRPr="005C1D30">
        <w:rPr>
          <w:sz w:val="24"/>
          <w:szCs w:val="24"/>
        </w:rPr>
        <w:t>Collection Rate:</w:t>
      </w:r>
      <w:r w:rsidR="0055126F" w:rsidRPr="005C1D30">
        <w:rPr>
          <w:sz w:val="24"/>
          <w:szCs w:val="24"/>
        </w:rPr>
        <w:t xml:space="preserve">   </w:t>
      </w:r>
      <w:r w:rsidR="003F1924">
        <w:rPr>
          <w:sz w:val="24"/>
          <w:szCs w:val="24"/>
        </w:rPr>
        <w:t>98</w:t>
      </w:r>
      <w:r w:rsidR="002455B2" w:rsidRPr="005C1D30">
        <w:rPr>
          <w:sz w:val="24"/>
          <w:szCs w:val="24"/>
        </w:rPr>
        <w:t>%</w:t>
      </w:r>
    </w:p>
    <w:p w14:paraId="30E63945" w14:textId="77777777" w:rsidR="00A744AB" w:rsidRPr="005C1D30" w:rsidRDefault="00164E5A">
      <w:pPr>
        <w:rPr>
          <w:sz w:val="24"/>
          <w:szCs w:val="24"/>
          <w:u w:val="single"/>
        </w:rPr>
      </w:pPr>
      <w:r w:rsidRPr="005C1D30">
        <w:rPr>
          <w:sz w:val="24"/>
          <w:szCs w:val="24"/>
        </w:rPr>
        <w:t xml:space="preserve">Current Taxes Collected: </w:t>
      </w:r>
      <w:r w:rsidRPr="005C1D30">
        <w:rPr>
          <w:sz w:val="24"/>
          <w:szCs w:val="24"/>
          <w:u w:val="single"/>
        </w:rPr>
        <w:t>$</w:t>
      </w:r>
      <w:r w:rsidR="003F1924">
        <w:rPr>
          <w:sz w:val="24"/>
          <w:szCs w:val="24"/>
          <w:u w:val="single"/>
        </w:rPr>
        <w:t>923,245.27</w:t>
      </w:r>
    </w:p>
    <w:p w14:paraId="0B2FD786" w14:textId="77777777" w:rsidR="003F1924" w:rsidRPr="003F1924" w:rsidRDefault="00A744AB" w:rsidP="00A744AB">
      <w:pPr>
        <w:rPr>
          <w:sz w:val="24"/>
          <w:szCs w:val="24"/>
          <w:u w:val="single"/>
        </w:rPr>
      </w:pPr>
      <w:r w:rsidRPr="005C1D30">
        <w:rPr>
          <w:sz w:val="24"/>
          <w:szCs w:val="24"/>
        </w:rPr>
        <w:t xml:space="preserve">Interest on Current Taxes Collected: </w:t>
      </w:r>
      <w:r w:rsidR="0046639A" w:rsidRPr="005C1D30">
        <w:rPr>
          <w:sz w:val="24"/>
          <w:szCs w:val="24"/>
          <w:u w:val="single"/>
        </w:rPr>
        <w:t>$</w:t>
      </w:r>
      <w:r w:rsidR="003F1924">
        <w:rPr>
          <w:sz w:val="24"/>
          <w:szCs w:val="24"/>
          <w:u w:val="single"/>
        </w:rPr>
        <w:t>19,984.40</w:t>
      </w:r>
    </w:p>
    <w:p w14:paraId="456BDFC9" w14:textId="77777777" w:rsidR="006A0D4C" w:rsidRPr="005C1D30" w:rsidRDefault="00A744AB" w:rsidP="00A744AB">
      <w:pPr>
        <w:rPr>
          <w:sz w:val="24"/>
          <w:szCs w:val="24"/>
          <w:u w:val="single"/>
        </w:rPr>
      </w:pPr>
      <w:r w:rsidRPr="005C1D30">
        <w:rPr>
          <w:sz w:val="24"/>
          <w:szCs w:val="24"/>
        </w:rPr>
        <w:t xml:space="preserve">Delinquent Taxes Collected: </w:t>
      </w:r>
      <w:r w:rsidRPr="005C1D30">
        <w:rPr>
          <w:sz w:val="24"/>
          <w:szCs w:val="24"/>
          <w:u w:val="single"/>
        </w:rPr>
        <w:t>$</w:t>
      </w:r>
      <w:r w:rsidR="003F1924">
        <w:rPr>
          <w:sz w:val="24"/>
          <w:szCs w:val="24"/>
          <w:u w:val="single"/>
        </w:rPr>
        <w:t>45,039.01</w:t>
      </w:r>
    </w:p>
    <w:p w14:paraId="5674ED06" w14:textId="77777777" w:rsidR="00A744AB" w:rsidRPr="005C1D30" w:rsidRDefault="00A744AB">
      <w:pPr>
        <w:rPr>
          <w:sz w:val="24"/>
          <w:szCs w:val="24"/>
          <w:u w:val="single"/>
        </w:rPr>
      </w:pPr>
      <w:r w:rsidRPr="005C1D30">
        <w:rPr>
          <w:sz w:val="24"/>
          <w:szCs w:val="24"/>
        </w:rPr>
        <w:t xml:space="preserve">Interest on Delinquent Taxes Collected: </w:t>
      </w:r>
      <w:r w:rsidRPr="005C1D30">
        <w:rPr>
          <w:sz w:val="24"/>
          <w:szCs w:val="24"/>
          <w:u w:val="single"/>
        </w:rPr>
        <w:t>$</w:t>
      </w:r>
      <w:r w:rsidR="003F1924">
        <w:rPr>
          <w:sz w:val="24"/>
          <w:szCs w:val="24"/>
          <w:u w:val="single"/>
        </w:rPr>
        <w:t>24,202.54</w:t>
      </w:r>
    </w:p>
    <w:p w14:paraId="5EB5D233" w14:textId="77777777" w:rsidR="00A744AB" w:rsidRPr="005C1D30" w:rsidRDefault="00A744AB" w:rsidP="00444936">
      <w:pPr>
        <w:rPr>
          <w:sz w:val="24"/>
          <w:szCs w:val="24"/>
        </w:rPr>
      </w:pPr>
      <w:r w:rsidRPr="005C1D30">
        <w:rPr>
          <w:sz w:val="24"/>
          <w:szCs w:val="24"/>
        </w:rPr>
        <w:t xml:space="preserve">Notes: </w:t>
      </w:r>
    </w:p>
    <w:p w14:paraId="004DD243" w14:textId="77777777" w:rsidR="00516E39" w:rsidRPr="005C1D30" w:rsidRDefault="0046639A" w:rsidP="006800C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C1D30">
        <w:rPr>
          <w:sz w:val="24"/>
          <w:szCs w:val="24"/>
        </w:rPr>
        <w:t>2</w:t>
      </w:r>
      <w:r w:rsidRPr="005C1D30">
        <w:rPr>
          <w:sz w:val="24"/>
          <w:szCs w:val="24"/>
          <w:vertAlign w:val="superscript"/>
        </w:rPr>
        <w:t>nd</w:t>
      </w:r>
      <w:r w:rsidRPr="005C1D30">
        <w:rPr>
          <w:sz w:val="24"/>
          <w:szCs w:val="24"/>
        </w:rPr>
        <w:t xml:space="preserve"> installment bills were due February 1, 2022</w:t>
      </w:r>
    </w:p>
    <w:p w14:paraId="4487FEC0" w14:textId="77777777" w:rsidR="0046639A" w:rsidRDefault="0046639A" w:rsidP="006800C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C1D30">
        <w:rPr>
          <w:sz w:val="24"/>
          <w:szCs w:val="24"/>
        </w:rPr>
        <w:t xml:space="preserve">Collection rate </w:t>
      </w:r>
      <w:r w:rsidR="003F1924">
        <w:rPr>
          <w:sz w:val="24"/>
          <w:szCs w:val="24"/>
        </w:rPr>
        <w:t>is still tracking higher than in previous years</w:t>
      </w:r>
      <w:r w:rsidR="00941EF9" w:rsidRPr="005C1D30">
        <w:rPr>
          <w:sz w:val="24"/>
          <w:szCs w:val="24"/>
        </w:rPr>
        <w:t>.</w:t>
      </w:r>
    </w:p>
    <w:p w14:paraId="3044DE40" w14:textId="77777777" w:rsidR="005C1D30" w:rsidRPr="003F1924" w:rsidRDefault="003F1924" w:rsidP="00885CC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3F1924">
        <w:rPr>
          <w:sz w:val="24"/>
          <w:szCs w:val="24"/>
        </w:rPr>
        <w:t xml:space="preserve">Had a meeting with Tax Attorney and First Selectman Andreas and we have decided to conduct a Tax Sale.  We are in the beginning process and will be finalizing the sell dates in the next month.  </w:t>
      </w:r>
      <w:r>
        <w:rPr>
          <w:sz w:val="24"/>
          <w:szCs w:val="24"/>
        </w:rPr>
        <w:t>P</w:t>
      </w:r>
      <w:r w:rsidRPr="003F1924">
        <w:rPr>
          <w:sz w:val="24"/>
          <w:szCs w:val="24"/>
        </w:rPr>
        <w:t xml:space="preserve">rojecting September/October timeframe. </w:t>
      </w:r>
    </w:p>
    <w:p w14:paraId="5D0EFE96" w14:textId="77777777" w:rsidR="00C407B8" w:rsidRPr="005C1D30" w:rsidRDefault="00C407B8" w:rsidP="00C407B8">
      <w:pPr>
        <w:pStyle w:val="ListParagraph"/>
        <w:rPr>
          <w:sz w:val="24"/>
          <w:szCs w:val="24"/>
        </w:rPr>
      </w:pPr>
    </w:p>
    <w:p w14:paraId="2349A952" w14:textId="77777777" w:rsidR="0046639A" w:rsidRPr="005C1D30" w:rsidRDefault="0046639A" w:rsidP="006800C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C1D30">
        <w:rPr>
          <w:sz w:val="24"/>
          <w:szCs w:val="24"/>
        </w:rPr>
        <w:t>Coming up:</w:t>
      </w:r>
    </w:p>
    <w:p w14:paraId="5BF166AF" w14:textId="77777777" w:rsidR="0046639A" w:rsidRPr="005C1D30" w:rsidRDefault="0046639A" w:rsidP="0046639A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5C1D30">
        <w:rPr>
          <w:sz w:val="24"/>
          <w:szCs w:val="24"/>
        </w:rPr>
        <w:t>Liens for unpaid Real Estate taxes will go on May 1, 2022</w:t>
      </w:r>
    </w:p>
    <w:p w14:paraId="56FD34BE" w14:textId="77777777" w:rsidR="0046639A" w:rsidRPr="005C1D30" w:rsidRDefault="0046639A" w:rsidP="0046639A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5C1D30">
        <w:rPr>
          <w:sz w:val="24"/>
          <w:szCs w:val="24"/>
        </w:rPr>
        <w:t>UCC Liens will be filed with the Secretary of the State May 1, 2022</w:t>
      </w:r>
    </w:p>
    <w:p w14:paraId="4ADD4FD0" w14:textId="77777777" w:rsidR="0046639A" w:rsidRPr="005C1D30" w:rsidRDefault="0046639A" w:rsidP="0046639A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5C1D30">
        <w:rPr>
          <w:sz w:val="24"/>
          <w:szCs w:val="24"/>
        </w:rPr>
        <w:t xml:space="preserve">We </w:t>
      </w:r>
      <w:r w:rsidR="003F1924">
        <w:rPr>
          <w:sz w:val="24"/>
          <w:szCs w:val="24"/>
        </w:rPr>
        <w:t xml:space="preserve">have </w:t>
      </w:r>
      <w:r w:rsidRPr="005C1D30">
        <w:rPr>
          <w:sz w:val="24"/>
          <w:szCs w:val="24"/>
        </w:rPr>
        <w:t>beg</w:t>
      </w:r>
      <w:r w:rsidR="003F1924">
        <w:rPr>
          <w:sz w:val="24"/>
          <w:szCs w:val="24"/>
        </w:rPr>
        <w:t>un</w:t>
      </w:r>
      <w:r w:rsidRPr="005C1D30">
        <w:rPr>
          <w:sz w:val="24"/>
          <w:szCs w:val="24"/>
        </w:rPr>
        <w:t xml:space="preserve"> working on our suspense list and expect to have it completed for the May meeting</w:t>
      </w:r>
    </w:p>
    <w:p w14:paraId="274BC2E5" w14:textId="77777777" w:rsidR="00512C17" w:rsidRPr="005C1D30" w:rsidRDefault="00512C17" w:rsidP="00512C17">
      <w:pPr>
        <w:rPr>
          <w:sz w:val="24"/>
          <w:szCs w:val="24"/>
        </w:rPr>
      </w:pPr>
    </w:p>
    <w:sectPr w:rsidR="00512C17" w:rsidRPr="005C1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0BF5"/>
    <w:multiLevelType w:val="hybridMultilevel"/>
    <w:tmpl w:val="E3EEE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2A39"/>
    <w:multiLevelType w:val="hybridMultilevel"/>
    <w:tmpl w:val="EF342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66FE5"/>
    <w:multiLevelType w:val="hybridMultilevel"/>
    <w:tmpl w:val="D3C02C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9D6B13"/>
    <w:multiLevelType w:val="hybridMultilevel"/>
    <w:tmpl w:val="30163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C522D"/>
    <w:multiLevelType w:val="hybridMultilevel"/>
    <w:tmpl w:val="A73A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ja3NDK1tADyzJV0lIJTi4sz8/NACgxrAQtc04ksAAAA"/>
  </w:docVars>
  <w:rsids>
    <w:rsidRoot w:val="00A744AB"/>
    <w:rsid w:val="00036AEF"/>
    <w:rsid w:val="00053DAF"/>
    <w:rsid w:val="0005465C"/>
    <w:rsid w:val="000961D1"/>
    <w:rsid w:val="000F1E65"/>
    <w:rsid w:val="000F2DDB"/>
    <w:rsid w:val="00111FBF"/>
    <w:rsid w:val="00136A9F"/>
    <w:rsid w:val="00145CB8"/>
    <w:rsid w:val="00164E5A"/>
    <w:rsid w:val="0016595D"/>
    <w:rsid w:val="00171DC1"/>
    <w:rsid w:val="001A3F24"/>
    <w:rsid w:val="001A77E8"/>
    <w:rsid w:val="001A7BED"/>
    <w:rsid w:val="001D1D75"/>
    <w:rsid w:val="001E4001"/>
    <w:rsid w:val="001F4D12"/>
    <w:rsid w:val="00215C11"/>
    <w:rsid w:val="002455B2"/>
    <w:rsid w:val="00280A38"/>
    <w:rsid w:val="002B375B"/>
    <w:rsid w:val="003454CA"/>
    <w:rsid w:val="00380B40"/>
    <w:rsid w:val="0039685F"/>
    <w:rsid w:val="003B59C8"/>
    <w:rsid w:val="003F1924"/>
    <w:rsid w:val="004122DE"/>
    <w:rsid w:val="00444936"/>
    <w:rsid w:val="0046639A"/>
    <w:rsid w:val="00471267"/>
    <w:rsid w:val="005068FA"/>
    <w:rsid w:val="00512C17"/>
    <w:rsid w:val="00516E39"/>
    <w:rsid w:val="005241D8"/>
    <w:rsid w:val="00532A6C"/>
    <w:rsid w:val="0055126F"/>
    <w:rsid w:val="00583A03"/>
    <w:rsid w:val="005B532E"/>
    <w:rsid w:val="005C1D30"/>
    <w:rsid w:val="005E1DD0"/>
    <w:rsid w:val="006167A5"/>
    <w:rsid w:val="00641E4F"/>
    <w:rsid w:val="00653913"/>
    <w:rsid w:val="006800C5"/>
    <w:rsid w:val="006A0D4C"/>
    <w:rsid w:val="006F1A28"/>
    <w:rsid w:val="006F4A0B"/>
    <w:rsid w:val="00760378"/>
    <w:rsid w:val="007664B1"/>
    <w:rsid w:val="007840F0"/>
    <w:rsid w:val="007B490E"/>
    <w:rsid w:val="007D2A41"/>
    <w:rsid w:val="00811911"/>
    <w:rsid w:val="00832880"/>
    <w:rsid w:val="008706F7"/>
    <w:rsid w:val="008924E4"/>
    <w:rsid w:val="008958EF"/>
    <w:rsid w:val="00941EF9"/>
    <w:rsid w:val="00943882"/>
    <w:rsid w:val="00952520"/>
    <w:rsid w:val="00954080"/>
    <w:rsid w:val="00966040"/>
    <w:rsid w:val="009922EB"/>
    <w:rsid w:val="009942DE"/>
    <w:rsid w:val="009A369B"/>
    <w:rsid w:val="009B1C66"/>
    <w:rsid w:val="009E48F7"/>
    <w:rsid w:val="00A06CF7"/>
    <w:rsid w:val="00A744AB"/>
    <w:rsid w:val="00AA7A81"/>
    <w:rsid w:val="00AD49B2"/>
    <w:rsid w:val="00AD6AC8"/>
    <w:rsid w:val="00AE70BD"/>
    <w:rsid w:val="00AF6A46"/>
    <w:rsid w:val="00C02789"/>
    <w:rsid w:val="00C23031"/>
    <w:rsid w:val="00C407B8"/>
    <w:rsid w:val="00D17F87"/>
    <w:rsid w:val="00D94A03"/>
    <w:rsid w:val="00DA7F8B"/>
    <w:rsid w:val="00DC1D39"/>
    <w:rsid w:val="00E355C8"/>
    <w:rsid w:val="00EE285B"/>
    <w:rsid w:val="00FF4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7496F"/>
  <w15:chartTrackingRefBased/>
  <w15:docId w15:val="{FCD4794F-D666-44BD-9BE6-E5976081E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9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mpbell</dc:creator>
  <cp:keywords/>
  <dc:description/>
  <cp:lastModifiedBy>Franchesca Brown</cp:lastModifiedBy>
  <cp:revision>2</cp:revision>
  <cp:lastPrinted>2021-11-15T18:54:00Z</cp:lastPrinted>
  <dcterms:created xsi:type="dcterms:W3CDTF">2022-03-16T19:50:00Z</dcterms:created>
  <dcterms:modified xsi:type="dcterms:W3CDTF">2022-03-16T19:50:00Z</dcterms:modified>
</cp:coreProperties>
</file>